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916EC9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D575DE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ГРАДУ </w:t>
      </w:r>
      <w:r w:rsidR="00D575D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ВРШЦУ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58173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-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58173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-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58173B" w:rsidRDefault="0058173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58173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-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58173B" w:rsidDel="00A00A87" w:rsidRDefault="0058173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-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58173B" w:rsidRDefault="0058173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lastRenderedPageBreak/>
              <w:t>-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FE5769" w:rsidRDefault="00FE5769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Конкурише се само за једну меру.</w:t>
      </w:r>
    </w:p>
    <w:p w:rsidR="00C51A4F" w:rsidRDefault="00FE5769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зузетно, з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58173B" w:rsidRPr="00FE5769">
        <w:rPr>
          <w:rFonts w:ascii="Times New Roman" w:eastAsia="Times New Roman" w:hAnsi="Times New Roman" w:cs="Times New Roman"/>
          <w:sz w:val="18"/>
          <w:szCs w:val="20"/>
          <w:lang w:val="sr-Cyrl-RS"/>
        </w:rPr>
        <w:t>„</w:t>
      </w:r>
      <w:r w:rsidR="0058173B" w:rsidRPr="00FE5769">
        <w:rPr>
          <w:rStyle w:val="markedcontent"/>
          <w:rFonts w:ascii="Times New Roman" w:hAnsi="Times New Roman" w:cs="Times New Roman"/>
          <w:sz w:val="20"/>
          <w:szCs w:val="24"/>
          <w:lang w:val="sr-Cyrl-CS"/>
        </w:rPr>
        <w:t>замена постојеће или уградња нове цевне мреже, грејних тела-радијатора и пратећег прибора ЗА ПОРОДИЧНЕ КУЋЕ И СТАНОВЕ</w:t>
      </w:r>
      <w:r w:rsidR="0058173B">
        <w:rPr>
          <w:rStyle w:val="markedcontent"/>
          <w:rFonts w:ascii="Times New Roman" w:hAnsi="Times New Roman" w:cs="Times New Roman"/>
          <w:szCs w:val="24"/>
          <w:lang w:val="sr-Cyrl-CS"/>
        </w:rPr>
        <w:t>“</w:t>
      </w:r>
      <w:r w:rsidR="0058173B" w:rsidRPr="0058173B">
        <w:rPr>
          <w:rFonts w:ascii="Times New Roman" w:eastAsia="Times New Roman" w:hAnsi="Times New Roman" w:cs="Times New Roman"/>
          <w:sz w:val="18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може </w:t>
      </w:r>
      <w:r w:rsidR="0058173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се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конкурисати само заједно са мером замене постојећег грејача простора (котао или пећ) ефикаснијим </w:t>
      </w:r>
      <w:r w:rsidR="0058173B">
        <w:rPr>
          <w:rFonts w:ascii="Times New Roman" w:eastAsia="Times New Roman" w:hAnsi="Times New Roman" w:cs="Times New Roman"/>
          <w:sz w:val="20"/>
          <w:szCs w:val="20"/>
          <w:lang w:val="sr-Cyrl-RS"/>
        </w:rPr>
        <w:t>(на природни гас или био масу).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 пројеката</w:t>
      </w:r>
      <w:r w:rsidR="004E14BD">
        <w:rPr>
          <w:rFonts w:ascii="Times New Roman" w:hAnsi="Times New Roman" w:cs="Times New Roman"/>
          <w:sz w:val="24"/>
          <w:szCs w:val="24"/>
        </w:rPr>
        <w:t xml:space="preserve"> врши се у складу са 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</w:t>
      </w:r>
      <w:r w:rsidR="00D575DE">
        <w:rPr>
          <w:rFonts w:ascii="Times New Roman" w:hAnsi="Times New Roman" w:cs="Times New Roman"/>
          <w:sz w:val="24"/>
          <w:szCs w:val="24"/>
          <w:lang w:val="sr-Cyrl-CS"/>
        </w:rPr>
        <w:t>асподела средстава града Вршца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применом критеријума из одељка VIII  Јавног 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5C96" w:rsidRDefault="00BF5C96" w:rsidP="00CB7E8C">
      <w:pPr>
        <w:spacing w:after="0" w:line="240" w:lineRule="auto"/>
      </w:pPr>
      <w:r>
        <w:separator/>
      </w:r>
    </w:p>
  </w:endnote>
  <w:endnote w:type="continuationSeparator" w:id="0">
    <w:p w:rsidR="00BF5C96" w:rsidRDefault="00BF5C9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5C96" w:rsidRDefault="00BF5C96" w:rsidP="00CB7E8C">
      <w:pPr>
        <w:spacing w:after="0" w:line="240" w:lineRule="auto"/>
      </w:pPr>
      <w:r>
        <w:separator/>
      </w:r>
    </w:p>
  </w:footnote>
  <w:footnote w:type="continuationSeparator" w:id="0">
    <w:p w:rsidR="00BF5C96" w:rsidRDefault="00BF5C9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B30D1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73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B0F9E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BF5C96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56726"/>
    <w:rsid w:val="00D575DE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69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08C81C-D530-4078-99D8-9649D86C4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42</Words>
  <Characters>309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lobodan Jovanov</cp:lastModifiedBy>
  <cp:revision>2</cp:revision>
  <cp:lastPrinted>2021-08-06T05:54:00Z</cp:lastPrinted>
  <dcterms:created xsi:type="dcterms:W3CDTF">2022-06-23T10:16:00Z</dcterms:created>
  <dcterms:modified xsi:type="dcterms:W3CDTF">2022-06-23T10:16:00Z</dcterms:modified>
</cp:coreProperties>
</file>